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주제 번호</w:t>
            </w:r>
          </w:p>
        </w:tc>
        <w:tc>
          <w:tcPr>
            <w:tcBorders>
              <w:top w:val="single" w:sz="16" w:space="0" w:color="D3D3D3"/>
              <w:bottom w:val="single" w:sz="16" w:space="0" w:color="D3D3D3"/>
            </w:tcBorders>
          </w:tcPr>
          <w:p>
            <w:pPr>
              <w:spacing w:before="0" w:after="60"/>
              <w:keepNext/>
            </w:pPr>
            <w:r>
              <w:rPr>
                <w:rFonts w:ascii="Calibri" w:hAnsi="Calibri"/>
                <w:sz w:val="20"/>
              </w:rPr>
              <w:t xml:space="default">문서 번호</w:t>
            </w:r>
          </w:p>
        </w:tc>
        <w:tc>
          <w:tcPr>
            <w:tcBorders>
              <w:top w:val="single" w:sz="16" w:space="0" w:color="D3D3D3"/>
              <w:bottom w:val="single" w:sz="16" w:space="0" w:color="D3D3D3"/>
            </w:tcBorders>
          </w:tcPr>
          <w:p>
            <w:pPr>
              <w:spacing w:before="0" w:after="60"/>
              <w:keepNext/>
            </w:pPr>
            <w:r>
              <w:rPr>
                <w:rFonts w:ascii="Calibri" w:hAnsi="Calibri"/>
                <w:sz w:val="20"/>
              </w:rPr>
              <w:t xml:space="default">상담기록</w:t>
            </w:r>
          </w:p>
        </w:tc>
        <w:tc>
          <w:tcPr>
            <w:tcBorders>
              <w:top w:val="single" w:sz="16" w:space="0" w:color="D3D3D3"/>
              <w:bottom w:val="single" w:sz="16" w:space="0" w:color="D3D3D3"/>
            </w:tcBorders>
          </w:tcPr>
          <w:p>
            <w:pPr>
              <w:spacing w:before="0" w:after="60"/>
              <w:keepNext/>
            </w:pPr>
            <w:r>
              <w:rPr>
                <w:rFonts w:ascii="Calibri" w:hAnsi="Calibri"/>
                <w:sz w:val="20"/>
              </w:rPr>
              <w:t xml:space="default">정제상담기록</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am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541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구청과, 본 상담소 회의를 통해
신사동 긴급지원주택에 최소 일주일부터 최대 한달까지 입주 하기로 결정함 
위의 사실을 
대상자와 통화하며 12일(금) 10시에 입주안내 하기로 함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구청 상담소 회의 지원주택 입주 결정 사실 통화 입주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6932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135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긴급주택 입주 원하신다 회신 주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임시거소 입주 원하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197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079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이사비지원받기위한 구비서류 문의.
- 현재 sh전임 거주중으로 7월 다른 주택으로 이사 할 계획으로 주택물색 중
- 이사갈 자치구 및 주택 정해지지않음.
- 지하철 전광판에 '저소득층 이사지원, 서울시주거복지센터' 문구를 보았다고 하심.
*센터조치
- 이사비를 직접 지원할 자원이 없어 외부로 연계해야해서 구 가 바뀌면 외부자원의 연계 기관도 달라질 수 있으니 이사할 자치구가 정해지면 연락달라고 말씀.</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이사비지원 구비 서류 문의 현재 서울주택도시공사 거주 이사 계획 주택물색 이사 자치구 정하다 저소득 이사 지원 서울시 주거복지센터 센터 조치 이사비 직접지원 자원 외부 연계 바뀌다 외부 자원 연계 이사 자치구 정하다 연락</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157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25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부동산에서 계속 연락온다고 함. 얼핏 빚을 갚아야 전세임대 계약 가능하다고 들었다고 함. 미심쩍은 면이 많음. 답답하지만 기다려보자고 얘기했음.
본 센터도 법무사 통과 없이는 어떠한 지원도 할 수 없음을 말씀드림.</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부동산 연락 빚 전세임대 계약 가능 기다리다 센터 지원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708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793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증빙서류 취합
- 이사비 지원을 위한 서류 취합함.
- 이사비 견적서, 이사업체 사업자등록증, 사업자 통장사본
- 해당가구 수급자 증명서 팩스로 취합함.
* 이후 조치
- 해당가구 이사일정에 맞춰 센터 지원결정한 이사비 55만원(성아청35+비주택20) 이사업체로 이체 예정임.
- 추후 이사업체 세금계산서 취합 필요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서류 취합 이사비지원 서류 취합 이사비 이사 업체 사업자 사업자 통장 수급자 증명서 팩스 취합 이후 조치 이사 일정 센터 지원 결정 이사비 비주택 이체 예정 추후 이사 업체 취합 필요</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3199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941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초록우산 WARM UP지원사업(난방비)과 관련하여
선정되지 않음을 안내. 
- 추후 다른 자원연계가 있으면 연락할 것 또한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초록우산어린이재단 지원 선정 안내 추후 자원 연계 연락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248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992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t;에너지주거 효율화사업 &gt; 
- 단열벽지 도배, 창호 2개 , 장판은 다음주에 할예정 11월 4일 이후 할예정</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에너지 창호 예정 이후 예정</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4836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901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택이전 문의
-자녀와 대신 전화
-현재 sh전세임대부에서 내용증명 , 퇴거요청,
보증금 체납제외 대략 천만원 반환 예정
-11월까지 계약 
-6월 전세임대주택 결과 기다리는 중
-외국에 거주하는 자녀 명의를 양도받기를 원함
-서울 전지역 이주 가능, 보증금 천만원 월세는 아들이 납입 예정 
-청파동 주민센터를 통하여 연락 옴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이전 문의 자녀 대신 전화 서울주택도시공사 전세임대 내용증명 퇴거 요청 보증금 체납 예정 계약 전세임대 결과 기다리다 거주 자녀 명의 원하다 이주 가능 보증금 월세 아들 납입 예정 주민센터 연락</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222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028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오전 부재중 전화보고 전화 했다고 함
- 주거취약(비주택) 전세임대 신청하였는지 물으니 신청했다고 함
- SH 전세임대 신청 해지 했는데 안내서를 등기로 받았다고 함
- 청룡동주민센터에 문의하라고 안내하고 주거취약 전세임대 당첨되면 전화달라고 요청 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부재 전화 전화 주거취약 비주택 전세임대 신청 신청 서울주택도시공사 전세임대 신청 안내 등기 주민센터 문의 안내 주거취약계층 전세임대 당첨 전화 요청</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189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001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비주택-주택물색]
&gt; LH비주택전세임대 구하셨는지?
- 아직 집을 못 구하였고, 구하는 과정이 힘들어 반포기상태
- 원하는 지역은 현재 살고 있는 목동 근처이나 LH매물은 신월동 또는 화곡동이라 이주의사 없음
&gt; 기한 내에 집을 구하시게 되면 연락주시라고 전달
&gt; 이주 및 정착지원 관련 안내 예정</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비주택 주택물색 한국토지주택공사 비주택 전세임대 집 구하다 구하다 힘들다 상태 원하다 살다 근처 한국토지주택공사 이주 기한 집 구하다 연락 전달 이주 지원 안내 예정</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6386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228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사례회의 진행함
- 청년 전세임대 및 LH119센터 주거사다리 신청 안내할 예정
□ 목표설정
 1. 청년 전세임대 및 LH119 센터 주거사다리 안내 및 신청
 2. 신청 결과 확인 필요</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사례회의 진행 청년전세임대 한국토지주택공사 센터 주거사다리 신청 안내 예정 청년전세임대 한국토지주택공사 센터 주거사다리 안내 신청 신청 결과 확인 필요</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272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581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부동산에서 9천만원짜리 보고 왔고 마음에 들어서 관련서류 제출하라고 했다고 하심.
-빈집인지 언제 이사 할 수 있는지 물어보라고 안내함.
-수급자 증명서는 주민센터에서 발급 받았다고 하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부동산 마음 서류 제출 집 이사 안내 수급자 증명서 주민센터 발급</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850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148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0 발신
시흥1동주민센터에 확인해 보니 아직 수급자는 
안되셔서 수급자증명서가 발급 안된다고 하니 
대신 기초연금확인서 발급 받으시라고 안내드림
등본과 기초연금확인서 준비 부탁드리고 다음주에
방문날짜 정해 연락드리기로 함
창호공사는 에너지재단 연계해 드리기로 하고
싱크대 교체 희망하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민센터 확인 수급자 수급자 증명서 발급 대신 기초 연금 확인서 발급 안내 등본 기초 연금 확인서 준비 부탁 드리다 방문 날짜 연락 드리다 창호 공사 한국에너지재단 연계 드리다 싱크대 교체 희망</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5933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420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해피인 점심나눔 시간에 수급자인지 확인하였더니 아니라고 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해피인 나누다 수급자 확인</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473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003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인가구 주택관리서비스 관련해서 문의하심
신청서 및 구비서류 지참 후 센터 내방해 달라고 안내함.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인가구 주택관리서비스 문의 신청서 구비 서류 지참 센터 내방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8402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446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인가구 주택관리서비스 관련하여 문의하심
신청서 및 서류 지참 후 센터 내방하여 신청안내해 드림</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인가구 주택관리서비스 신청서 서류 지참 센터 내방 신청 안내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718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094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청년임차보증금 대출기간 기한연장에 대해서 문의
연장신청 자격이 최초신청자격조건과 동일하다는 내용에 대해서 문의함.
연장신청을 할 수 있는 자격이 청년임차보증금 신청을 할 수 있는 조건과 동일하다고 안내드림.</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청년 임차보증금 대출 기간 기한 연장 문의 연장 신청 자격 신청 자격 조건 동일 문의 연장 신청 자격 청년 임차보증금 신청 조건 동일 안내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4627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094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에너지효율개선사업 신청 안내차 연락드림.
- 전화연결되었으나 바쁘셔서 월요일전화주시기로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에너지효율 개선 신청 안내 연락 전화 연결 전화</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9375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493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이사를 잘하셨고  생필품 환급에 신청서 작성 후 센터로 내방하여 주신다고 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이사 생필품 신청서 작성 센터 내방</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484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412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2 공고 알리미 연장]
- 현재 국민임대 거주하는데 만족중이며 다른 불편사항은 없음
- 알리미 연장은 필요없음
&gt; 국민임대 거주하시기에 만족하시는지?
&gt; 다른 임대주택 이주 원하시면 알리미서비스 연장가능
&gt; 공고 알리미 연장 필요없다고 하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알림서비스 연장 국민임대 거주 만족 불편 문자알림서비스 연장 필요 국민임대 거주 만족 임대주택 이주 원하다 문자알림서비스 연장 가능 공고 문자알림서비스 연장 필요</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469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623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현재 2인 가구로 영구임대 거주중
-배우자 건강이 좋지 않아 큰 평형의 주택 원함
-욕조가 있었으면 함.
-평형변경 관련 안내
-행복주택:고령자 및 주거급여 대상신청안내(임대보증금 증액으로 힘들어함)
-수급자</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인가구 영구임대 거주 배우자 건강 크다 평형 원하다 평형 안내 행복주택 고령자 주거급여 대상 신청 안내 임대 보증금 힘들다 수급자</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65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615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집 명도 이전때문에 좀있음 나가야 되는데 빨리 이주할 수 있는 방법이 없냐고 문의하러 오심
- 아는 지인은 바로 됐다던데라고 하심
- 바로바로 입주가능한 것은 없음을 안내 
- 동주민센터에서 여기가보라 했다 함. 
- 수급자이나 주거급여는 명도때문에 못받고계시다 함
- 임대아파트 SH는 서울권만 하냐고 하시어 그렇다고 안내 
- 보증금 지원받는 전세임대,재개발임대 등 안내드림 
- 공고나오면 신청해보기로 하심. 
- 문자알림 서비스 등록해드림.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집 명도 이전 나가다 이주 방법 문의 입주 가능 안내 주민센터 수급자 주거급여 명도 계시다 임대 아파트 서울주택도시공사 안내 보증금 지원 전세임대 재개발임대 안내 공고 나오다 신청 문자알림서비스 등록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7415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192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돌봄 &amp; 1인가구 주택관리서비스 시공 오후2시경에 방문 드리겠다고 말씀드림.
북가좌1동 주민센터에 들러서 서류받아서 방문드리겠다고 전달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인가구 주택관리서비스 오후 방문 드리다 드리다 주민센터 서류 방문 드리다 전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85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261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지난번 안내드린 청년전세임대주택 신청을 위한 서류가 준비되었다면서 전화를 함. 월요일 오후에 방문하여 추가 서류들을 전달하고 제출방법 등에 대해 논의하기로 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안내 드리다 청년전세 임대주택 신청 서류 준비 전화 오후 방문 추가 서류 전달 제출 방법</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3886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51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월 3일 오후 2시 ~ 4시 사이 반찬지원으로 방문드린다고 연락 드림.</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오후 지원 방문 드리다 연락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497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793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부모소득증명원, 농업에 종사하는 경우 소득내역 증명 방법 문의함
-서울시 담당자 부재로 추가 정보 취득 실패하고
-문자전송,
""""문의하신 내용은 서울시 담당자 부재로 확인이 어렵습니다.
아래의 내용이 혹시 도움이 될 수 있어 보내드립니다.
http://bitly.kr/WuvhXX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소득 증명 소득 내역 증명 방법 문의 서울시 담당자 부재 추가 정보 취득 문자 전송 문의 서울시 담당자 부재 확인 어렵다 보내다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1238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107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실태조사 안내를 위해 전화드림
- 내일(10.19) 4시 ~ 4시 30분에 방문하기로 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실태조사 안내 전화 드리다 방문</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0666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271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당사자 방한 커튼 설치를 위하여 금일 방문함.
    현재 생활하는 거주 공간에 외풍이 심하여 거실, 작은방에 방한 커튼를 설치 완료해 드림.</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커튼 설치 방문 생활 거주 심하다 작다 커튼 설치 완료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081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454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ㅇ 1인가구주택관리서비스 신청을 위한 자택 방문 
- 대조노인복지관 정병훈 사회복지사(070-4365-7838)로부터 연계된 사례임.
- 민간월세로 거주중인 1인 수급 어르신가구임.
- 장애3급이며, 간질병 등의 질병 가지고 있음. 
- 자택방문 결과 다음과 같은 서비스 필요하였음.
1. 방충망 중문 설치 필요(방충망 중문 없어 환기 어려운 상태이므로 설치 필요함)
2. 안방 왼편 방충망 교체 필요(방충망 손상으로 교체 필요)
- 안방 방충망의 경우, 창 외부에 방범창이 있고 연결선이 방충망 통해 연결된 상태이므로 업체 견적 방문 시 확인하여 가능여부 확정가능하다고 안내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인가구 주택관리서비스 신청 자택 방문 노인복지관 사회복지사 연계 월세 거주 수급 장애 가지다 자택 방문 결과 필요 방충망 중문 설치 필요 방충망 중문 어렵다 상태 설치 필요 안방 방충망 교체 필요 방충망 교체 필요 안방 방충망 외부 연결 방충망 연결 상태 업체 방문 확인 가능 확정 가능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77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05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안전바 설치 방문시간 확인전화함
10시반에 방문 예정임을 다시 말씀</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설치 방문 확인 전화 방문 예정</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456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338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방문, 창틀 교체 및 방충망 설치 하자 접수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방문 교체 방충망 설치 접수</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9977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051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ED 등 및 화재예방용품 지급 및 설치
1. LED조명기구
2. 스프레이소화기
3. 화재감지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화재 용품 설치 화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7466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037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거상황 및 알리미 재신청 여부 확인 등 위해 전화드렸으나 
전화를 받지 않으심.
(매입 다가구 가형 186번이신데 1월에 171번까지 순번이 된걸로 보아
2월에 우편물을 받으실것으로 보임), 다시 전화를 주셔서 매입임대 우편물을 받으셨는지 물어보았으나
아직 받은건 없다고 하심.
주택선정 안내해드리고 주택 중에 마음에 드는 주택이 없을시에
올해 임대주택 알리미 신청하실지 여부를 물어보니
아파트를 선호하시는 듯 하여, 영구임대와 재개발임대를 추가 신청하도록 함.
=&gt; 2019년 영구임대, 재개발임대, 매입임대 알리미 신청(스마트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거상황 문자알림서비스 신청 확인 전화 드리다 전화 다가구 가형 우편물 전화 매입임대 우편물 선정 안내 드리다 마음 올해 임대주택 문자알림서비스 신청 아파트 선호 영구임대 재개발임대 추가 신청 영구임대 재개발임대 매입임대 문자알림서비스 신청 스마트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7337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109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아동주거빈곤가구 해당되는지 확인해보려했으나 16시 이후 전화준다함.
전화오면 아동주거빈곤가구 여부 확인 후 주민센터 신청 안내해드릴 것, 아동주거빈곤가구 매입임대 안내완료
-방 1개라 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아동빈곤가구 확인 이후 전화 전화 아동빈곤가구 확인 주민센터 신청 안내 드리다 아동빈곤가구 매입임대 안내 완료</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083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993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인가구(대상자,친정어머니, 자녀)
국민임대 공고문이 나왔을때 계속 신청을 했었다고 함.
당첨이 된적이 한번도 없었다고 함.
임대주택 탈락 원인을 알고 싶어 문의함.
대상자의 오빠에게 친정어머니가 재산세를 내고 있다는 
이야기를 들었다고 함.
친정어머니가 주택소유인지 궁금하다고 함.
이와 관련헤 재산세 관련해서 세무소에 문의해 보길 안내함.
이후에 해당 주소지의 등기부등본을 확인하면 주택소유 여부를
확인할수 있음을 안내함.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인가구 친정어머니 자녀 국민임대 공고문 나오다 신청 당첨 임대주택 문의 친정어머니 재산세 친정어머니 소유 재산세 문의 안내 이후 등본 확인 소유 확인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0528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967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인테이크 작성중 궁금한 점이 생겨 대상자에게 전화하여 문의함
1. 난방기구 유무
-전기장판만 있다고 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작성 생기다 전화 문의</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9072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3069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영구임대주택 공고가 떴는지 문의하기위해 전화하심
→ 핸드폰이 고장나서 화면이 보이지 않는다고 하여 영구임대주택 공고가 뜨면 전하 드리기로 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영구임대 공고 문의 전화 스마트폰 영구임대 공고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857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418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 알림 추가 등록
다가구, 국민 등, 국민임대 송파쪽 59신청했으나 떨어졌다고 함
갈수있는 아파트가 있는지 문의
보증금은 5천까지는 마련가능하고
현재 주인이 나가라고 할것같음
전세임대 거주중인데
월세가 85만원이어도 갈곳이 없어서 있다고 함
집값이 2배로 뛰어서 내년에 나가라고 할것같다고 함
25평을 원하고 방은 3개가 필요함
마장은 작아서 안넣었다고함
임대주택은 신청자격이 되면 신청해보고 당첨되면 그때 집을 보고 결정하는 방법을 권유
자녀들도 성인이되어가서 독립을 할수도있으니깐
청약 2년정도 납부한것같음 남편명의로 
미납된것있음 납부하라고 안내
lh문자알림 서비스 신청권유</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 알림 추가 등록 다가구 국민임대 국민임대 신청 떨어지다 아파트 문의 보증금 마련 가능 나가다 전세임대 거주 월세 나가다 필요 작다 임대주택 신청 자격 신청 당첨 집 결정 방법 권유 자녀 청약 납부 남편 명의 납부 안내 한국토지주택공사 문자 알림 신청 권유</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4456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448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월 SH공사 장기체납 취약계층 주거상담]
-소득이 불규칙하여 생활비부족으로 임대료 납부를 못했음
-연체된 금액 확인해서 빠른 시일내에 납부하겠음</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서울주택도시공사 공사 장기 체납 상담 소득 규칙 부족 임대료 납부 금액 확인 빠르다 납부</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2108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452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봄'에 주거상담 받아'봄']
- 동작주거복지센터에서 동작주거안심종합센터 주거상담소로 이름이 바뀌었음을 안내 
- 해당대상자들은 비주택대상자로 상담 후 신청을 진행했던 대상자임 
-봄맞이 잘지내고 계신지 안부차 연락을 진행함
- 종결대상자로 해당서비스에 대한 것은 종결이 되었지만 1인가구, 고시원거주경험 등으로 고립가구 위험성이있어, 동작주거안심종합센터에서는 분기별로 종결대상자에 대해 안부연락을 진행할 예정</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상담 주거복지센터 주거안심종합센터 상담소 바뀌다 안내 비주택 상담 신청 진행 계시다 안부 연락 진행 종결 종결 1인가구 고시원 거주 주거안심종합센터 종결 안부 연락 진행 예정</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234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259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t;상담경로&gt;
- 장기체납세대 상담
&lt;상담결과&gt;
- 소득이 감소해서 어렵지만 매월 분납하고 있다
- 8/18 10만원, 8/26 10만원, 8/31 15만원</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상담 장기 체납 세대 상담 상담 결과 소득 감소 어렵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347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800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관리비 할인 문의
- 요양보호사(010-9251-6748)
1. 노인 1인가구, 마포 태영아파트(SH임대주택)에 거주 중인데 관리비가 너무 많이 나와서 할인받을 수 있는지 문의함.
- 관리비 고지서에 마포주거복지센터 연락처를 보고 문의함.
ㅡ&gt; 임대주택 관리비에 대한 내용은 SH마포용산센터(02-380-0100)로 문의할 것을 안내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관리비 할인 요양보호사 노인 1인가구 아파트 서울주택도시공사 임대주택 거주 관리비 나오다 할인 문의 관리비 주거복지센터 연락 문의 임대주택 관리비 서울주택도시공사 센터 문의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3112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882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재개발임대는 이번에는 어려우며, 다른 임대주택 나오면 신청해야 될 것 같다고 안내해드림.
다음달 영구임대 결과 봐야 되며, 주거급여 관련해서 서명 받고 갔다고 하심.
주거급여 결과 나오면 연락주신다고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재개발임대 어렵다 임대주택 나오다 신청 안내 드리다 영구임대 결과 주거급여 서명 주거급여 결과 나오다 연락</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0029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864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영구임대 연기문자 보시고 연락주심.
이번에 나온 것이 집이 어느정도 크기인지 여쭤보심. 1인가구시면 보통 7,8평 정도라고 안내함.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영구임대 문자 연락 나오다 집 크기 1인가구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5393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507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구청 사례관리 담당자로 부터 연락받았으나 본 센터로 착각하셧다고 함.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구청 사례관리 담당자 연락 센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484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936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재개발임대주택신청은 안하기로 생각하셨다고 전화주심
- 나중에 영구임대주택의 공고 나오면 연락 부탁하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재개발임대 신청 생각 전화 영구임대 공고 나오다 연락 부탁</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4074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83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15일(화) 2시 45분 주거복지강좌 참석요청 문자 재발송 독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참석 요청 문자 발송</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512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178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15 문자 발송
SH 기존주택매입임대 입주대기자 모집공고
모든가구(다가구가형) 100호, 3인이상가구(다가구나형) 80호, 1~2인가구(원룸) 20호 모집중
▶1순위 자격요건
①생계 또는 의료수급자 ②보호대상 한부모가족 ③주거지원시급가구 ④저소득고령자 ⑤월평균소득 70%이하 장애인
▶2순위 자격요건
①월평균소득 50%이하 ②월평균소득 100%이하 장애인
▶일정 및 접수장소
1순위: 9/6(월)~9/8(수)
2순위: 9/9(월)~9/10(금) *1순위 접수마감시 모집하지 않음
신청장소: 동주민센터
입주대상자발표: 12/24(금) 1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 발송 서울주택도시공사 기존주택 매입임대 입주 대기자 모집 공고 다가구 가형 다가구 2인가구 원룸 모집 순위 자격 요건 생계 의료 수급자 대상 한부모 가족 지원 저소득 고령자 월평균 소득 이하 장애인 순위 자격 요건 월평균 소득 이하 소득 이하 장애인 일정 접수 장소 순위 순위 순위 접수 모집 신청 장소 주민센터 입주 발표</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768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122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재계약 자격 검증을 위한 서류 제출 요청 통지서를 받고 방문
- 어떻게 처리해야 하는지 몰라서 방문 하셨다고 함
- 금융정보 제공 동의서와 자산 보유 사실 확인서 작성하여 팩스로 전송
- 수신 여부 확인하여 대상자에게 알려줌</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계약 자격 서류 제출 요청 방문 처리 모르다 방문 정보제공 자산 보유 사실 확인서 작성 팩스 전송 확인 알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6893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192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0년 6월 전세임대 모집 공고 문자 발송</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전세임대 모집 공고 문자 발송</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466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823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05 문자 발송
SH 기존주택 매입임대 장기미임대 입주자 수시모집
매입임대 중 공가발생일로부터 1년 이상 경과된 주택으로서
서울시 거주 무주택자를 대상으로 무작위 전산추첨을 하는 전형입니다.
다가구가형: 50㎡이하/모든가구
다가구나형: 50㎡초과~85㎡이하/3인이상가구
원룸형: 50㎡미만/1~2인가구
1차 주택공개기간: 11/2(화)~11/5(금)
등기우편 접수: 11/5(금)~11/9(화)
입주대상자 발표: 11/23(화)
2차 주택공개기간: 11/24(수)~11/26(금)
소명 및 최종 입주대상자 발표: 12/9(금)
임대조건: 2년 재계약, 입주대기자 없을 경우 최장 6년 거주가능
-금천주거복지센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 발송 서울주택도시공사 매입임대 임대 장기미임대 입주자 수시 모집 매입임대 서울시 거주 대상 무작위 다가구 가형 이하 다가구 초과 이하 원룸 2인가구 공개 기간 등기 우편 접수 입주 발표 공개 기간 입주 발표 임대 조건 계약 입주 대기자 거주 가능 주거복지센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403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932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알림서비스 등록(전세임대, 재개발임대, 국민임대, 공공임대, 장기안심), -2인가구(노인부부)/비수급자
-월소득 200~250만원(근로소득 약 200만원, 노령연금 50만원(2인)
(현재는 두분다 근로 중이긴 하나 나이가 많아 언제까지 가능할지 모르겠다고 하심.)
-상가주택 보증부월세(보증금 1000만원, 월 70만원) -&gt;방 2개
-주택청약저축 X -&gt; 2만원씩 불입 권유. 재개발임대, 공공임대 가점활용방법 안내드림.
-과거 LH 임대주택에서 거주 하다가 아들의 개인사정으로 인해 아들을 대상자의 주소로 옮겨 놓았다고 함.
 아들이 외제차 가지고 있던 것이 있어서 자산 기준 초과도 퇴거 요청 당했다고 함.
-마련가능한 보증금은 2000만원 정도라고 함.
-재개발임대 안내드렸고 현재 가점 7점임. 추후 가점 확보를 위해 주택청약저축 통장 개설 및 소득 감소 되시면 차상위계층이나 수급자 자격 신청해보시라고 안내드림.
-문자알림서비스 신청(전세임대, 재개발임대, 국민임대, 공공임대, 장기안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알림서비스 등록 전세임대 재개발임대 국민임대 공공임대 장기안심 2인가구 노인 부부 수급자 소득 근로 소득 노령 연금 현재 근로 나이 가능 모르다 상가 보증 월세 보증금 청약 저축 권유 재개발임대 공공임대 가점 활용 방법 안내 한국토지주택공사 임대주택 거주 아들 개인 인하다 아들 옮기다 아들 가지다 자산 기준 초과 퇴거 요청 마련 가능 보증금 재개발임대 안내 드리다 가점 추후 가점 확보 청약 저축 통장 소득 감소 차상위계층 수급자 자격 신청 안내 드리다 문자알림서비스 신청 전세임대 재개발임대 국민임대 공공임대 장기안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1377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914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재개발문자알림 서비스 등록, - 보증금 500만원 임대료 35만원 1층 방 1개
- 수급자
- 월소득 74만원(주거 생계 44만원, 노령연금 30만원)
- 쳥약 있으나 회차 모름
- 행당1동 7구역 재개발 지역 거주 중이나 임대주택 임주 불가하다 함
- 재개발 안내
- 재개발 문자 알림 서비스 신청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재개발 문자 알림 등록 보증금 임대료 수급자 소득 생계 노령 연금 청약 회차 재개발임대 거주 임대주택 불가 재개발임대 안내 재개발임대 문자알림서비스 신청</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4816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676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노량진 2동 지역 재개발 구역으로 SH 전세임대 수시 접수 안내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재개발임대 서울주택도시공사 전세임대 수시 접수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059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074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청년임차보증금 이자지원사업 소득기준 문의로 전화주심.
연소득의 기준이 세전인지 세후인지 문의함.
- 보통은 세전으로 판단한다고 알고있음.
급여만 하면 기준에 맞는데, 급여랑 상여금을 합치면 기준이 넘는데 연소득이라는것에 포함되는게 무엇인지 문의함.
- 상여금까지 소득인것으로 알고있음.
소득증명서류가 2018년도만 뜨는데 2018년도 서류로 제출해도 되는지 문의함.
- 2018년도 서류로 제출해도 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청년 임차보증금 이자지원 소득 기준 문의 전화 소득 기준 세전 문의 세전 판단 급여 기준 급여 상여금 합치다 기준 소득 포함 문의 상여금 소득 소득 증명 서류 서류 제출 문의 서류 제출</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7628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658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장애 5급
- 소득은 거의 없음
- 공공임대주택 소득, 자산, 자동차가액 안내
- 지금은 주택 보유. 9월에 매각 예상
- 공공임대주택 정보를 인터넷으로 얻으려면 국토부에서 운영하는 """"마이홈"""" 홈페이지를 이용할 것을 권유
- SH 문자알림서비스 등록(스마트폰)
- LH 문자알림서비스 등록 권유</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장애 소득 공공임대 소득 자산 안내 보유 예상 공공임대 정보 인터넷 국토교통부 이용 권유 서울주택도시공사 문자알림서비스 등록 스마트폰 한국토지주택공사 문자알림서비스 등록 권유</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185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954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청년임차보증금 연소득금액 4천만원 이하는 어떤 서류로 기준을 판단해야 하는지 문의함. 
소득금액증명원상 기재된 금액으로 심사하고 초과시 원천징수영수증, 근로계약서, 급여명세서로 추가 확인함을 안내해줌. 
해당 은행은 하나은행만 가능함을 안내하며 하나은행 어플을 활용하여 대출여부 및 한도 확인해볼 것을 권유함. 
다만 가심사부분이라 정확한 상담은 하나은행 대출 담당자와 상담해볼 것을 당부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청년 임차보증금 소득 금액 이하 서류 기준 판단 문의 소득 금액 증명 금액 심사 초과 근로 계약서 급여 추가 확인 안내 은행 가능 안내 은행 활용 대출 확인 권유 심사 정확 상담 은행 대출 담당자 상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1798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284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장기적인 여관 거주로 인해 주거 상향 사업 권유함
-비주택 주거 상향 사업에 자세하게 문의 하심.
-그러나 전세 임대의 2년마다 이사 할 수도 있다는 것에 부담스러워 하심.
-현재 수입(수급 비용으로 처리하고 있음),생계,주거,의료 수급 전부 해당됨.
-장애 등급은 따로 나와 있지 않으나 혈압, 갑상선 항진증, 부정맥,전립선, 약 복용하고 있어 근로는 할 수 없는 상태임.
-배우자와 이혼 상태이고 자녀와 형제도 연락이 안된다고 하심.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장기 거주 인하다 주거상향 권유 비주택 주거상향 문의 전세임대 이사 부담 수입 수급 처리 생계급여 주거급여 의료 수급 장애 나오다 근로 상태 배우자 이혼 상태 자녀 연락</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88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540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공동모금회사업에 참여하고있는 대상자가 오늘 오후2시에 양지마을에서 근로를 하는날인데 감기로 몸이 너무 안좋아 근로를 할 수 없을 것 같다고 함. 실무자는 알겠다고 이야기하고 빠른 쾌유를 기원함.
당분간 상태를 본 후 연락을 주시겠다며 전화를 끊음.</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참여 오후 근로 근로 빠르다 상태 연락 전화</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179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984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거주형태:배우자명의 자가주택(배우자는 시골에 거주)
*수급여부:본인명의 노령연금 수령함.
*거주인원:오점순 본인 
                 자녀 72년생 미혼(시각장애 3급. 일반서비스직 근로함)
                 자녀 75년생 미혼
*상담내용:용산구 소식지를 보고 주거복지센터로 임대아파트 문의하심.
*SH알리미 등록 신청해 드리고, 이후 공고 문의시 전화 주시기로함.
영구임대.매입임대.전세임대.행복주택/서울전지역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거주 형태 배우자 배우자 거주 수급 본인 명의 노령 연금 수령 거주 본인 자녀 미혼 장애 일반 근로 자녀 미혼 상담 주거복지센터 임대 아파트 문의 서울주택도시공사 문자알림서비스 등록 신청 드리다 이후 공고 문의 전화 영구임대 매입임대 전세임대 행복주택</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4766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792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보증금 및 생필품비 지원 확인차 전화드림
- 생필품비는 신청하여 지원받음</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보증금 생필품 지원 확인 전화 드리다 생필품 신청 지원</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7759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354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체납가스비 및 전기료 지원 결정 안내 
  - 2021. 3.26 센터회의를 통해 지원결정.   
  - 지원결정 문자발송 : 김마리아님 성북주거복지센터입니다. 전화드렸는데 안받으셔서 문자드립니다.  지원요청하신 내용 지원확정되었습니다. 지원에 필요한 서류를 센터 팩스로 보내주시기 바랍니다. 1. 수급증명서 또는 한부모가족증명서   2. 주민등록등본 입니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체납 가스 지원 결정 안내 센터 회의 지원 결정 지원 결정 문자 발송 주거복지센터 전화 드리다 문자 드리다 지원 요청 지원 확정 지원 필요 서류 센터 팩스 보내다 수급 증명서 한부모 가족 증명서 주민등록등본</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5979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210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거위기가구 주거상담을 위해 문자를 발송 해 드림</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상담 문자 발송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158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637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거안정지원상담 안내 문자 발송
11월11일 임대료 체납액 일부 납부로 상담 불필요</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거안정 지원 상담 안내 문자 발송 임대료 체납 납부 상담 필요</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684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686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아동난방품지원관련, 롯데마트에서 함께 만나 전기매트와 황토매트를 구매하였음. 
추운 겨울 난방용품 지원해 주심에 감사하다 인사하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난방 지원 매트 매트 난방 용품 지원</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3405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422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요사항
-3인가구: 본인+ 아내(외국인등록0) + 자녀(만11세)
-수급자(주거)
-주택청약 (2022.3월에 가입)
-마련가능보증금 2~3천만원
-소득: 아내 200만원 / 본인 일용직 100만원 (소득이 불규칙함.이번달은 소득 없음)
-주거형황: 보증금 1천만원, 월세30만원/ 방2개/ 상가주택 거주중
*문의사항: 신청가능한 임대주택
○재개발, 매입, 국민, 장기미임대안내
○국민임대 안내
-선순위 , 저렴한 보증금으로 신청가능한 주택안내 
-강남구 세곡지구 49㎡ 일반 보증금 4천5백만원,  월세 33만원 
-필요서류; 은행가서 공인인증서발급받아서 USB에 담아오기, 등본, 초본(상세)
-내방예정일: 5월 30일 월요일 오후3시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요 3인가구 본인 아내 등록 자녀 수급자 청약 마련 가능 보증금 소득 아내 본인 소득 규칙 소득 보증금 월세 상가 거주 신청 가능 임대주택 재개발임대 매입임대 국민임대 장기미임대 안내 국민임대 안내 보증금 신청 가능 안내 일반 보증금 월세 필요 서류 은행 발급 등본 내방 오후</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366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002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월세 체납 지원신청 관련으로 내방하심.
-소득: 조건부수급(생계급여 838,660원 + 주거급여 335,000원 + 배우자 소득활동 400,000원)
-최근 신용카드를 만들었는데 이사를 하게되면 카드빚이 많이 생길 것 같다고 함.
-아들 대학교 등록비 때문에 월세를 못냈었다고 함.
-비가와서 지하층에 물이새서 하수구가 망가졌는데 지하층에 사는 사람이 1층(대상자)집에 손해배상을 청구하겠다고 한 상황임.
-집주인을 비롯한 이웃집과 갈등이 심해서 이사가 필요한 상황임.
-집이 오래돼서 벽에 금이가거나, 곰팡이가 생기는 등 주거환경이 열악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월세 체납 지원 신청 내방 소득 조건부수급자 생계급여 주거급여 배우자 소득 신용 카드 이사 카드 빚 생기다 아들 대학교 월세 지하층 지하층 살다 집 상황 심하다 이사 필요 상황 집 생기다 주거환경</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617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025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t;반지하거주중인데 월세인상요구로 이사할 임대주택 문의
ㅇ가족현황: 단독세대
ㅇ경제상황: 조건부수급자(생계,주거)-올해부터 수급, 
                    코로나로 작년부터 근로를 하지못해 언니한테 빌려서 생활함
                    국민취업지원제도 신청하여 8/3일부터 교육시작예정
ㅇ주거현황: 보증부월세 50/10만원(반지하)-1년정도 거주함
ㅇ문제상황: 임대인이 월세 인상을 요구하여 이사하여야함. 짐은 다른곳으로 옮긴 상태.
ㅇ문의내용: 공짜로 살 수 있는 임대주택이 있는지 문의
ㅇ상담내용: 반지하에 거주중이고 수급자여서 주거취약계층 주거상향지원사업 대상자임을 안내
                   -주민센터에 내방하셔서 진행하시라 안내
                   -해당주택은 매입,전세임대가 있음과 자세한 안내드림.</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반지하 거주 월세 인상 요구 이사 임대주택 가족 단독세대 경제 상황 조건부수급자 생계급여 올해 수급 코로나19 작년 근로 생활 국민 취업 지원 신청 교육 예정 주거현황 보증 월세 반지하 거주 문제 상황 월세 인상 요구 이사 옮기다 상태 임대주택 상담 반지하 거주 수급자 주거취약계층 주거상향 지원 안내 주민센터 내방 진행 안내 매입임대 전세임대 안내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7156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224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화장품 나눔 행사 내방 및 후원물품 수령
- 나눔 장소 : 마포주거복지센터
- 나눔 물품 : 프레스티지이엑스 데스까르고 4종 스페셜 세트, 잇츠스킨 파워 10 포뮬라 싱글 오리진 앰플 레인보우 10종 세트
- 주거급여 수급신청 방법 문의하여 신분증과 임대차계약서 가지고 동주민센터 방문하여 신청하라고 안내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나누다 내방 물품 수령 나눔 장소 주거복지센터 나눔 물품 세트 스킨 세트 주거급여 수급 신청 방법 문의 계약서 가지다 주민센터 방문 신청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1095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091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t;비주택거주세대 주거상향사업 - 주택물색&gt; - 생활관리사님 통화내역
10시 40분경 전화했으나, 전화 off상태임</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비주택 거주 세대 주거상향 주택물색 생활 통화 내역 전화 전화</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363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693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체납세대 관련 주거문제 확인차 연락했으나 받지 않으심
, - 체납세대 관련 주거문제 확인차 연락했으나 받지 않으심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체납 세대 문제 확인 연락 체납 세대 문제 확인 연락</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355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318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022년 저소득층 에너지효율개선사업 안내 및 연계 위한 전화상담
- 확인 후 연락준다고 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저소득 에너지효율 개선 안내 연계 전화 상담 확인 연락</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839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797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단독세대 (이혼하셔서 자녀분께서 근처에 거주하심)
- 2019년 8월달가지 실업급여 수급 (168만원)
- 보증부월세 3000/50 거주 중 -&gt; 9월에 보증금 500인상해달라고 해서 인상해줘야하는 상황
- 9월에 취업하기 위해 요양보호사자격증 공부 중이심. 
- 청약통장 약 20회 이상 납입 (정확한 회차를 모르심)
&gt; 2019년 7월 14일에 협의이혼하셔서 심적으로 힘드신 상태. 현 거주지의 월세를 전남편이 부담해 주기로 했는데 전혀 지원을 해주지 않아 월세가 너무 부담스러워서 이주를 원하심.  본인의 상황이 주변에 알려지는것을 창피해하심. 
&gt; 나이가 만 62세이고 차상위계층이아니시고, 단독세대이기 때문에 가점을 받을 수 있는 사항이 나이, 서울연속거주기간, 청약통장 회차임을 안내해드리고, 단독세대주가 가점사항과 상관없이 당첨될 확률이 높은 공공임대주택은 공공임대아파트임을 안내해드림. 
&gt; 일단 전세를 구해서 거주하시다가 임대주택 당첨될 수 있도록 청약회차를 꾸준히 납입하시고 싶으시다고 하심. 
&gt; 8월 9일까지 신청가능한 보증금지원형장기안심주택 공고문(2019.07.22 공고)을 안내해 드림 -&gt;  신청예정. 
&gt;알림서비스등록(재개발, 공공, 국민 / 서울전역, 스마트)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단독세대 이혼 자녀 근처 거주 실업급여 수급 보증 월세 거주 보증금 인상 상황 취업 요양보호사 청약 통장 납입 정확 회차 모르다 이혼 힘들다 상태 월세 남편 부담 지원 월세 부담 이주 본인 상황 나이 차상위계층 단독세대 가점 나이 연속 거주 기간 청약 통장 회차 안내 드리다 단독세대 가점 당첨 공공임대 공공임대 아파트 안내 드리다 구하다 거주 임대주택 당첨 청약 회차 납입 신청 가능 보증금지원형 장기안심 공고문 공고 안내 드리다 신청 예정 알림 등록 재개발임대 공공임대 국민임대 전역 스마트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813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01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경제
-수급자
-청약 1회
-보증금 3000만원 마련 가능
*욕구
-재개발임대 입주 희망하여 조건 문의
-동거인으로 2인신청가능한지 문의
-방 2개 희망
-동거인 청약통장으로 신청가능한지 문의
*센터조치
-재개발임대의 경우 방 2개 평수가 많이 나오지 않음 안내
-타지역도 괜찮으시면 공고나올 때 확인하셔서 큰 평수 선택하시면 됨 안내
-동거인으로 2인 신청을 불가하며 배우자나 직계 존비속이여야 세대구성원에 속함 안내
-작년 재개발임대 기준 큰 평수는 12~14점 정도로 당첨이 되었는데 현재 10점정도 나오심 안내
-2인으로 신청하고 싶으실 경우 세대가 합쳐져있어야 하며 배우자가 되어 있어야 가능함 안내
-신청자 본인의 청약 통장만 가능함 안내
-문자알림 등록(재개발)</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경제 수급자 청약 보증금 마련 가능 욕구 재개발임대 입주 희망 조건 동거인 신청 가능 희망 동거인 청약 통장 신청 가능 센터 조치 재개발임대 나오다 안내 공고 나오다 확인 크다 평수 선택 안내 동거인 신청 불가 배우자 세대 구성원 안내 작년 재개발임대 기준 크다 평수 당첨 안내 신청 세대 합치다 배우자 가능 안내 본인 청약 통장 가능 안내 문자 알림 등록 재개발</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286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99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 50대 여 LH전세임대
&gt; 전세임대 살고 있음, 아파트 형태 가고 싶어함, 재개발임대아파트 신청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한국토지주택공사 전세임대 전세임대 살다 아파트 형태 재개발임대 아파트 신청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1333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170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문자 발송.
SH 보증금지원형 장기안심 주택 모집공고 알림
일반공급 : 무주택세대구성원, 월평균소득 100% 이하
우선공급 : 무주택세대구성원, 월평균소득 120% 이하, 신혼부부, 혼인기간 7년 이내
인터넷 신청기간 : 6/29~7/3
https://www.i-sh.co.kr/app/index.do
방문 신청기간 : 6/29~7/7 (금천구는 6/30)
서류 제출기간 : 6/29~7/10
입주대상자 발표 : 8/28
* 인터넷 접수 후 등기로 서류제출을 해야 신청이 완료됩니다. 
** 추가 안내사항
주택 물색기간 : 2021년 8월 31일까지
등기 서류제출 : 2020년 7월 10일 우편 소인분까지 인정</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 발송 서울주택도시공사 보증금지원형 장기안심 모집 공고 알림 일반 공급 세대 구성원 월평균 소득 이하 공급 세대 구성원 월평균 소득 이하 신혼부부 기간 인터넷 신청 기간 서울주택도시공사 방문 신청 기간 서류 제출 기간 입주 발표 인터넷 접수 등기 서류 제출 신청 완료 추가 안내 주택물색 기간 등기 서류 제출 우편</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485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619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021년 재개발임대주택 모집안내
*주택관리번호 : 2021-000785 / 10평대
1. 신청기간 : 11.29(월)~12.3(금)
2. 신청대상 : (1순위) 가구당 월평균 소득 50%이하자 (1인가구 70%)
3. 신청방법 : 우편접수 및 모바일접수
4. 공급호수 : 5,761세대(168개단지/예비입주자포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재개발임대 모집 안내 신청 기간 신청 대상 순위 월평균 소득 이하 1인가구 신청 방법 우편 접수 접수 공급 세대 예비 입주자 포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1178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356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영구임대주택 예비입주자모집(2020.11.02공고) 안내 전화드림
- 접수기간 및 접수장소 안내, 대상자의 청력이 좋지 않아 매우 큰 목소리로 설명을 반복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임대주택 예비 입주자 모집 공고 안내 전화 접수 기간 접수 장소 안내 크다 설명</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642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769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거돌봄서비스 10차_서비스 시행
 : 12/15 수전교체, 수도꼭지 수리 (hal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거돌봄서비스 교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929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196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재개발 임대 주택 신청하고자 방문
- 입주 모집 공고 내용 안내하고 임대 보증금과 임대료 등 궁금하신 점에 대해 설명함
- 신청서 작성 하시도록 도와 드렸으나 신청 단지는 좀 더 생각해 보고 선택하시겠다고 함
- 서류 빠짐없이 작성하고 등기 우편으로 접수 하시도록 말씀드림</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재개발임대 신청 방문 입주 모집 공고 안내 임대 보증금 임대료 설명 신청서 작성 드리다 신청 생각 선택 서류 작성 등기 우편 접수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2477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913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주거밀집지역 주거 및 임대주택 상담 ( 서울시주최: 장소 서울역쪽방상담소 앞 새꿈어린이공원)에 참여 
- 수입 : 기초생활수급자 70만원(주거급여포함) / 무보증금 월세 14만원(저렴쪽방) 거주. 
- 2012년부터 떨어져살고 있는 처는 중국에 가있음. 중국사람인데 결혼하면서 한국국적취득. 부인의 따로가 사위는 한국에 잠시 왔다가 다시 중국에 감. (달과 사위 모두 중국사람), 이혼소송하고 있으며 아직 완전히 이혼이 되지 않은 상황임. 이것으로 인해 임대주택이 안되는지 궁금해하시기도 함. 
- 간경화 있음. 
- 연초 전세임대 신청했고 결과를 잘 모르겠어서 7월에 매입임대SH 또신청했음. 여러번 신청했는데 어찌된건지 모르겠다고 하심.
- 동주민센터 주무관이 당일 나와있어서 관련사항 확인해 주시기로 함. 
- 주거이동에 대한 생각은 많음. 
- 주거취약계층 임대주택 관련 안내 등</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임대주택 상담 서울시 장소 쪽방상담소 참여 수입 기초생활수급자 주거급여 포함 보증금 월세 쪽방 거주 떨어지다 살다 중국 중국 한국 취득 사위 한국 중국 사위 중국 이혼 이혼 상황 인하다 임대주택 전세임대 신청 결과 모르다 매입임대 서울주택도시공사 신청 신청 모르다 주민센터 나오다 확인 이동 생각 주거취약계층 임대주택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625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809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영구임대아파트 모집공고 접수 상담 (남영동주민센터 이동상담)
-  쪽방거주. 1인가구
-  서울시연속거주기간 2017.11 서울전입
- 수급비70만원, 국가유공30만원 구청5만원 총 수입 110만원정도됨.
- 영구임대점수 84점
- 영구임대아파트 SH신내12단지 27크기신청
- 주거취약계층주거지원 SH매입임대원룸형 안내. 주민센터에서 접수함을 안내드림. 곧 신청하겠다고함.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영구임대 아파트 모집 공고 접수 상담 주민센터 이동 상담 쪽방 거주 1인가구 연속 거주 기간 수급 구청 수입 영구임대 영구임대 아파트 서울주택도시공사 크기 신청 주거취약계층 지원 서울주택도시공사 매입임대 원룸 안내 주민센터 접수 안내 드리다 신청</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042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381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전세 임대 공고 기간과 방법 문의
주민센타에 가서 직접 신청하시라고 안내 1/17~1/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전세임대 공고 기간 방법 주민센터 신청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902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300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요사항: 
월소득 50만원~60만원 (파출일) / 주택청약 30회차 납입 (현재 300만원 저축)
현재 보증금 1천만원, 월임대료 35만원 거주중/ 마련가능보증금 3천만원
별거중 (남편이 경기도에 주택을 소유하고 있음) / 남편의 주택소유로 수급자 신청 불가. 
*문의사항: 신청 가능한 임대주택 문의.
-부부는 하나의 세대로 보기때문에 남편분이 주택을 소유하고있어서 별거중이어도 서류상으로 정리되지 않으면 임대주택 신청이 불가하고 남편분 자산 및 소득도 함께 본다고 안내.
-서류를 정리하게 된다면 다시 연락주시기로함.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요 소득 청약 납입 저축 현재 보증금 임대료 거주 마련 가능 보증금 별거 남편 소유 남편 소유 수급자 신청 불가 문의 신청 가능 임대주택 부부 세대 남편 소유 별거 서류 정리 임대주택 신청 불가 남편 자산 소득 안내 서류 정리 연락</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6465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076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임대료 납부하시는 데 어려움이 있거나, 체납되신 게 있는지?
- 이번에 처음 한달치 납부하였고, 체납하면 안된다 생각해서 이번에 자동이체를 신청했다고 하심.
- 거주하는 데 불편한 점은 없고 코로나 때문에 일거리가 없는 게 가장 걱정스럽다고 하심.
- 3층이라서 폭우 피해는 전혀없다고 하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임대료 납부 체납 납부 체납 생각 이체 신청 거주 불편 코로나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0305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525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월 1일 임대료 체납액 납부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임대료 체납 납부</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296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832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t;인적사항&gt;
 - 1인가구/비수급자(2021.04월 수급자 신청하였고, 선정결과 6월 즈음 예상)
 - 청약저축 50회 정도 납입함
 - 동대문구 선호
 - 활용가능보증금 파악 못함
&lt;경제상황&gt;
 - 파악 못함
&lt;주거환경&gt;
 - 파악 못함
&lt;대상자의 주거욕구&gt;
 - 임대주택 입주 희망함 신청가능한 임대주택 유형 문의함
&lt;상담내용&gt;
 - 현재 수급자 선정 전으로 수급자 자격으로 신청가능한 임대주택 유형은 수급자 선정 후 안내해드리겠다고 함
 - 대상자는 활용가능보증금, 경제상황 등의 개인정보보다 임대주택 유형에 대해 궁금점이 많아 임대주택 유형 입주자격 및 신청절차 안내 완료
 - 문자알림서비스 신청안내 도중 대상자는 SH콜센터에서 문자알림서비스 등록을 해주었다고 함 이에 추후 공고 안내문자 받은 후 본 센터 연락 주면 공고 안내 해줄 것을 이야기 함
 - 추후 수급자 선정 후에도 연락 주면 수급자 자격으로 신청가능한 임대주택 유형 안내해드리겠다고 하며 상담 종료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인가구 수급자 수급자 신청 선정 결과 예상 청약 저축 납입 선호 활용 가능 보증금 파악 경제 상황 파악 주거환경 파악 욕구 임대주택 입주 희망 신청 가능 임대주택 유형 문의 상담 현재 수급자 선정 수급자 자격 신청 가능 임대주택 유형 수급자 선정 안내 드리다 활용 가능 보증금 경제 상황 개인 정보 임대주택 유형 임대주택 유형 입주자격 신청 절차 안내 완료 문자알림서비스 신청 안내 서울주택도시공사 콜센터 문자알림서비스 등록 추후 공고 안내 문자 센터 연락 공고 안내 추후 수급자 선정 연락 수급자 자격 신청 가능 임대주택 유형 안내 드리다 상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3312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3092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차 상담
-2020년 문자 재등록 건으로 연락드림.
-매입임대, 전세임대 문자 서비스 등록.</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상담 문자 등록 연락 드리다 매입임대 전세임대 문자알림서비스 등록</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5022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3011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1년 문자알림 재등록 안내차 연락드림/
영구임대, 매입임대, 국민임대, 전세임대, 재개발임대, 공공임대, 행복주택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알림서비스 등록 안내 연락 드리다 영구임대 매입임대 국민임대 전세임대 재개발임대 공공임대 행복주택</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493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3030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조건부수급자로 일반 다세대로 거주하고 있으며 저렴한 공공임대로 거주하고 싶다함. 
신용상태는 좋지 않다함. 1인가구라함. 
LH국민임대 강남3유형 공고 안내함. 
SH장기매입임대(강남 논현동) 공고 안내함. 
자금이 부족하다함. 신용상태에 따라 전세자금대출 이용 가능하나 입주까지 상당한 시간이 소요되기 때문에 충분히 자금확보 계획이 필요함을 설명함. 
각 공사의 문자 알림서비스 신청할 것을 안내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조건부수급자 일반 거주 공공임대 거주 신용 상태 1인가구 한국토지주택공사 국민임대 유형 공고 안내 서울주택도시공사 장기 매입임대 공고 안내 자금 부족 신용 상태 전세자금 대출 이용 가능 입주 자금 확보 계획 필요 설명 공사 문자 문자알림서비스 신청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983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825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알리미등록
 -영구, 매입, 전세, 재개발, 공공, 국민/서울전역/연간
 -LH는 직접하셔야함을 안내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알림서비스 등록 영구임대 매입임대 전세임대 재개발임대 공공임대 국민 전역 연간 한국토지주택공사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99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389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국민임대 문의
조건과 절차 안내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국민임대 조건 절차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95425</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4T07:56:43Z</dcterms:created>
  <dcterms:modified xsi:type="dcterms:W3CDTF">2023-04-14T07:56:43Z</dcterms:modified>
</cp:coreProperties>
</file>

<file path=docProps/custom.xml><?xml version="1.0" encoding="utf-8"?>
<Properties xmlns="http://schemas.openxmlformats.org/officeDocument/2006/custom-properties" xmlns:vt="http://schemas.openxmlformats.org/officeDocument/2006/docPropsVTypes"/>
</file>